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header-n0"/>
    <w:bookmarkStart w:id="1" w:name="_GoBack"/>
    <w:bookmarkEnd w:id="1"/>
    <w:p w:rsidR="003D49AC" w:rsidRPr="00B3406B" w:rsidRDefault="00DC24DD" w:rsidP="00BC55A1">
      <w:pPr>
        <w:pStyle w:val="21"/>
        <w:adjustRightInd w:val="0"/>
        <w:contextualSpacing/>
        <w:rPr>
          <w:sz w:val="22"/>
        </w:rPr>
      </w:pPr>
      <w:r w:rsidRPr="00B3406B">
        <w:rPr>
          <w:sz w:val="22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E00F64" w:rsidRPr="00B3406B">
        <w:rPr>
          <w:sz w:val="22"/>
        </w:rPr>
        <w:instrText>ADDIN CNKISM.UserStyle</w:instrText>
      </w:r>
      <w:r w:rsidRPr="00B3406B">
        <w:rPr>
          <w:sz w:val="22"/>
        </w:rPr>
      </w:r>
      <w:r w:rsidRPr="00B3406B">
        <w:rPr>
          <w:sz w:val="22"/>
        </w:rPr>
        <w:fldChar w:fldCharType="end"/>
      </w:r>
      <w:r w:rsidR="00B074AF" w:rsidRPr="00B3406B">
        <w:rPr>
          <w:sz w:val="22"/>
        </w:rPr>
        <w:t>BinaryTree.cpp</w:t>
      </w:r>
      <w:bookmarkEnd w:id="0"/>
    </w:p>
    <w:p w:rsidR="00BC55A1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stdio.h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stdlib.h&g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SUCCESS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UNSUCCESS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dataNum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ep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char</w:t>
      </w:r>
      <w:r w:rsidRPr="00B3406B">
        <w:rPr>
          <w:rStyle w:val="NormalTok"/>
          <w:sz w:val="18"/>
        </w:rPr>
        <w:t xml:space="preserve"> data[dataNum] = { </w:t>
      </w:r>
      <w:r w:rsidRPr="00B3406B">
        <w:rPr>
          <w:rStyle w:val="CharTok"/>
          <w:sz w:val="18"/>
        </w:rPr>
        <w:t>'A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B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C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D'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CharTok"/>
          <w:sz w:val="18"/>
        </w:rPr>
        <w:t>'E'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char</w:t>
      </w:r>
      <w:r w:rsidRPr="00B3406B">
        <w:rPr>
          <w:rStyle w:val="NormalTok"/>
          <w:sz w:val="18"/>
        </w:rPr>
        <w:t xml:space="preserve"> TElemTyp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BiTNod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ElemType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BiTNode *lchild, *r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BiTNode, *BiTre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itBiTree(BiTree &amp;T);       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一颗空二叉树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BiTree MakeBiTree(TElemType e, BiTree L, BiTree R);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一颗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，其中根节点的值为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和</w:t>
      </w:r>
      <w:r w:rsidRPr="00B3406B">
        <w:rPr>
          <w:rStyle w:val="CommentTok"/>
          <w:sz w:val="18"/>
        </w:rPr>
        <w:t>R</w:t>
      </w:r>
      <w:r w:rsidRPr="00B3406B">
        <w:rPr>
          <w:rStyle w:val="CommentTok"/>
          <w:sz w:val="18"/>
        </w:rPr>
        <w:t>分别作为左子树和右子树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stroyBiTree(BiTree &amp;T);   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二叉树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BiTreeEmpty(BiTree T);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对二叉树判空。若为空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BreakBiTree(BiTree &amp;T, BiTree &amp;L, BiTree &amp;R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一颗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分解成根、左子树、右子树三部分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ReplaceLeft(BiTree &amp;T, BiTree &amp;LT);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替换左子树。若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非空，则用</w:t>
      </w:r>
      <w:r w:rsidRPr="00B3406B">
        <w:rPr>
          <w:rStyle w:val="CommentTok"/>
          <w:sz w:val="18"/>
        </w:rPr>
        <w:t>LT</w:t>
      </w:r>
      <w:r w:rsidRPr="00B3406B">
        <w:rPr>
          <w:rStyle w:val="CommentTok"/>
          <w:sz w:val="18"/>
        </w:rPr>
        <w:t>替换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左子树，并用</w:t>
      </w:r>
      <w:r w:rsidRPr="00B3406B">
        <w:rPr>
          <w:rStyle w:val="CommentTok"/>
          <w:sz w:val="18"/>
        </w:rPr>
        <w:t>LT</w:t>
      </w:r>
      <w:r w:rsidRPr="00B3406B">
        <w:rPr>
          <w:rStyle w:val="CommentTok"/>
          <w:sz w:val="18"/>
        </w:rPr>
        <w:t>返回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原有左子树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ReplaceRight(BiTree &amp;T, BiTree &amp;RT);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替换右子树。若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非空，则用</w:t>
      </w:r>
      <w:r w:rsidRPr="00B3406B">
        <w:rPr>
          <w:rStyle w:val="CommentTok"/>
          <w:sz w:val="18"/>
        </w:rPr>
        <w:t>RT</w:t>
      </w:r>
      <w:r w:rsidRPr="00B3406B">
        <w:rPr>
          <w:rStyle w:val="CommentTok"/>
          <w:sz w:val="18"/>
        </w:rPr>
        <w:t>替换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右子树，并用</w:t>
      </w:r>
      <w:r w:rsidRPr="00B3406B">
        <w:rPr>
          <w:rStyle w:val="CommentTok"/>
          <w:sz w:val="18"/>
        </w:rPr>
        <w:t>RT</w:t>
      </w:r>
      <w:r w:rsidRPr="00B3406B">
        <w:rPr>
          <w:rStyle w:val="CommentTok"/>
          <w:sz w:val="18"/>
        </w:rPr>
        <w:t>返回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的原有右子树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aves(BiTree T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epth(BiTree 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TElemType 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UnionBiTree(BiTree &amp;Ttemp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InitBiTree</w:t>
      </w:r>
      <w:r w:rsidRPr="00B3406B">
        <w:rPr>
          <w:rStyle w:val="CommentTok"/>
          <w:sz w:val="18"/>
        </w:rPr>
        <w:t>空二叉树是只有一个</w:t>
      </w:r>
      <w:r w:rsidRPr="00B3406B">
        <w:rPr>
          <w:rStyle w:val="CommentTok"/>
          <w:sz w:val="18"/>
        </w:rPr>
        <w:t>BiTree</w:t>
      </w:r>
      <w:r w:rsidRPr="00B3406B">
        <w:rPr>
          <w:rStyle w:val="CommentTok"/>
          <w:sz w:val="18"/>
        </w:rPr>
        <w:t>指针？还是有一个结点但结点域为空？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itBiTree(BiTree &amp;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BiTree MakeBiTree(TElemType e, BiTree L, BiTree R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iTree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(BiTree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BiT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lchild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rchild = 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TElemType 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c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="004A6FC3"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aves(BiTree T)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对二叉树</w:t>
      </w:r>
      <w:r w:rsidRPr="00B3406B">
        <w:rPr>
          <w:rStyle w:val="CommentTok"/>
          <w:sz w:val="18"/>
        </w:rPr>
        <w:t>T</w:t>
      </w:r>
      <w:r w:rsidRPr="00B3406B">
        <w:rPr>
          <w:rStyle w:val="CommentTok"/>
          <w:sz w:val="18"/>
        </w:rPr>
        <w:t>求叶子结点数目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, r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-&gt;lchild &amp;&amp; NULL == T-&gt;rchild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问题分解，</w:t>
      </w:r>
      <w:r w:rsidRPr="00B3406B">
        <w:rPr>
          <w:rStyle w:val="CommentTok"/>
          <w:sz w:val="18"/>
        </w:rPr>
        <w:t>2</w:t>
      </w:r>
      <w:r w:rsidRPr="00B3406B">
        <w:rPr>
          <w:rStyle w:val="CommentTok"/>
          <w:sz w:val="18"/>
        </w:rPr>
        <w:t>个子问题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求左子树叶子数目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Leaves(T-&gt;lchild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求右子树叶子数目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Leaves(T-&gt;rchild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组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r +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epTraverse(BiTree T)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层次遍历：</w:t>
      </w:r>
      <w:r w:rsidRPr="00B3406B">
        <w:rPr>
          <w:rStyle w:val="CommentTok"/>
          <w:sz w:val="18"/>
        </w:rPr>
        <w:t>dep</w:t>
      </w:r>
      <w:r w:rsidRPr="00B3406B">
        <w:rPr>
          <w:rStyle w:val="CommentTok"/>
          <w:sz w:val="18"/>
        </w:rPr>
        <w:t>是个全局变量</w:t>
      </w:r>
      <w:r w:rsidRPr="00B3406B">
        <w:rPr>
          <w:rStyle w:val="CommentTok"/>
          <w:sz w:val="18"/>
        </w:rPr>
        <w:t>,</w:t>
      </w:r>
      <w:r w:rsidRPr="00B3406B">
        <w:rPr>
          <w:rStyle w:val="CommentTok"/>
          <w:sz w:val="18"/>
        </w:rPr>
        <w:t>高度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dep = (depTraverse(T-&gt;lchild) &gt; depTraverse(T-&gt;rchild)) ? depTraverse(T-&gt;lchild) : depTraverse(T-&gt;rchild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p +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evTraverse(BiTree T, Status(*visit)(TElemType e)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v) </w:t>
      </w:r>
    </w:p>
    <w:p w:rsidR="00BC55A1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高度遍历：</w:t>
      </w:r>
      <w:r w:rsidRPr="00B3406B">
        <w:rPr>
          <w:rStyle w:val="CommentTok"/>
          <w:sz w:val="18"/>
        </w:rPr>
        <w:t>lev</w:t>
      </w:r>
      <w:r w:rsidRPr="00B3406B">
        <w:rPr>
          <w:rStyle w:val="CommentTok"/>
          <w:sz w:val="18"/>
        </w:rPr>
        <w:t>是局部变量，层次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(T-&gt;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的层次是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ev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evTraverse(T-&gt;lchild, visit, ++lev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evTraverse(T-&gt;rchild, visit, lev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Traverse(BiTree T, Status(*visit)(TElemType e)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num) </w:t>
      </w:r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CommentTok"/>
          <w:sz w:val="18"/>
        </w:rPr>
        <w:t>//num</w:t>
      </w:r>
      <w:r w:rsidRPr="00B3406B">
        <w:rPr>
          <w:rStyle w:val="CommentTok"/>
          <w:sz w:val="18"/>
        </w:rPr>
        <w:t>是个全局变量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(T-&gt;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-&gt;lchild &amp;&amp; NULL == T-&gt;rchild) {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是叶子结点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 num++;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不是叶子结点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OrderTraverse(T-&gt;lchild, visit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OrderTraverse(T-&gt;rchild, visit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BiTreeEmpty(BiTree 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BreakBiTree(BiTree &amp;T, BiTree &amp;L, BiTree &amp;R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T-&gt;l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T-&gt;r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lchild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rchild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ReplaceLeft(BiTree &amp;T, BiTree &amp;L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iTree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emp = T-&gt;l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lchild = L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T =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ReplaceRight(BiTree &amp;T, BiTree &amp;R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iTree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emp = T-&gt;r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-&gt;rchild = R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T = te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4A6FC3" w:rsidRPr="00B3406B" w:rsidRDefault="004A6FC3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4A6FC3" w:rsidRPr="00B3406B" w:rsidRDefault="004A6FC3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UnionBiTree(BiTree &amp;Ttemp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iTree L = NULL, R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MakeBiTree(data[i++], NULL, NUL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 = MakeBiTree(data[i++], NULL, NUL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eplaceLeft(Ttemp,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eplaceRight(Ttemp, R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iTree T = NULL, Ttemp = NUL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itBiTree(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TRUE == BiTreeEmpty(T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</w:t>
      </w:r>
      <w:r w:rsidRPr="00B3406B">
        <w:rPr>
          <w:rStyle w:val="StringTok"/>
          <w:sz w:val="18"/>
        </w:rPr>
        <w:t>T</w:t>
      </w:r>
      <w:r w:rsidRPr="00B3406B">
        <w:rPr>
          <w:rStyle w:val="StringTok"/>
          <w:sz w:val="18"/>
        </w:rPr>
        <w:t>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</w:t>
      </w:r>
      <w:r w:rsidRPr="00B3406B">
        <w:rPr>
          <w:rStyle w:val="StringTok"/>
          <w:sz w:val="18"/>
        </w:rPr>
        <w:t>T</w:t>
      </w:r>
      <w:r w:rsidRPr="00B3406B">
        <w:rPr>
          <w:rStyle w:val="StringTok"/>
          <w:sz w:val="18"/>
        </w:rPr>
        <w:t>不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 = MakeBiTree(data[i++], NULL, NULL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temp = 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UnionBiTree(Tte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Ttemp = T-&gt;l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UnionBiTree(Tte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tatus(*visit1)(TElemTyp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visit1 = visi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num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OrderTraverse(T, visit1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叶子结点是</w:t>
      </w:r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nu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叶子结点是</w:t>
      </w:r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eaves(T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v =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evTraverse(T, visit1, lev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高度是</w:t>
      </w:r>
      <w:r w:rsidRPr="00B3406B">
        <w:rPr>
          <w:rStyle w:val="StringTok"/>
          <w:sz w:val="18"/>
        </w:rPr>
        <w:t xml:space="preserve"> 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depTraverse(T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21"/>
        <w:adjustRightInd w:val="0"/>
        <w:contextualSpacing/>
        <w:rPr>
          <w:sz w:val="22"/>
        </w:rPr>
      </w:pPr>
      <w:bookmarkStart w:id="2" w:name="header-n3"/>
      <w:r w:rsidRPr="00B3406B">
        <w:rPr>
          <w:sz w:val="22"/>
        </w:rPr>
        <w:t>HashTable.cpp</w:t>
      </w:r>
      <w:bookmarkEnd w:id="2"/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stdio.h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>#include</w:t>
      </w:r>
      <w:r w:rsidRPr="00B3406B">
        <w:rPr>
          <w:rStyle w:val="ImportTok"/>
          <w:sz w:val="18"/>
        </w:rPr>
        <w:t>&lt;stdlib.h&gt;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SUCCESS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UNSUCCESS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lastRenderedPageBreak/>
        <w:t xml:space="preserve">#define ERROR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KeyType;</w:t>
      </w:r>
    </w:p>
    <w:p w:rsidR="00EC79D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key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RcdType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cdType *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cou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tag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HashTabl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ashsize[] = { </w:t>
      </w:r>
      <w:r w:rsidRPr="00B3406B">
        <w:rPr>
          <w:rStyle w:val="DecValTok"/>
          <w:sz w:val="18"/>
        </w:rPr>
        <w:t>1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2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5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03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dex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HashTable(HashTable &amp;H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rcd = (RcdTyp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RcdType)*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tag =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>)*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H.rcd || NULL == H.tag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&lt; size; i++)  H.tag[i]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size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.count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ash(KeyType key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 * key) % 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collision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){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线性探测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(p +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) % 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EC79D3" w:rsidRPr="00B3406B" w:rsidRDefault="00B074AF" w:rsidP="004A6FC3">
      <w:pPr>
        <w:pStyle w:val="SourceCode"/>
        <w:wordWrap/>
        <w:adjustRightInd w:val="0"/>
        <w:contextualSpacing/>
        <w:rPr>
          <w:rStyle w:val="Normal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SearchHash(HashTable H, KeyType key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&amp;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Hash(key, H.siz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h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c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 &amp;&amp; H.rcd[p].key != key) ||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llision(p, H.size);  c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H.tag[p] &amp;&amp; key == H.rcd[p].key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printHash(HashTable H)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打印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key : 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H.size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%3d "</w:t>
      </w:r>
      <w:r w:rsidRPr="00B3406B">
        <w:rPr>
          <w:rStyle w:val="NormalTok"/>
          <w:sz w:val="18"/>
        </w:rPr>
        <w:t>, H.rcd[i].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tag : 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H.size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%3d "</w:t>
      </w:r>
      <w:r w:rsidRPr="00B3406B">
        <w:rPr>
          <w:rStyle w:val="NormalTok"/>
          <w:sz w:val="18"/>
        </w:rPr>
        <w:t>, H.tag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sertHash(HashTable &amp;H, KeyType key);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对函数的声明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重构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recreateHash(HashTable &amp;H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cdType *o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*otag, osize,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orcd = H.rc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otag = H.tag;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osize = H.size;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itHashTable(H, hashsize[index++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把所有元素，按照新哈希函数放到新表中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osize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 == otag[i]){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sertHash(H, orcd[i].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NormalTok"/>
          <w:sz w:val="18"/>
        </w:rPr>
        <w:t>Status InsertHash(HashTable &amp;H, KeyType key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p, 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UNSUCCESS == SearchHash(H, key, p, c)){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没有相同</w:t>
      </w:r>
      <w:r w:rsidRPr="00B3406B">
        <w:rPr>
          <w:rStyle w:val="CommentTok"/>
          <w:sz w:val="18"/>
        </w:rPr>
        <w:t>key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c*</w:t>
      </w:r>
      <w:r w:rsidRPr="00B3406B">
        <w:rPr>
          <w:rStyle w:val="FloatTok"/>
          <w:sz w:val="18"/>
        </w:rPr>
        <w:t>1.0</w:t>
      </w:r>
      <w:r w:rsidRPr="00B3406B">
        <w:rPr>
          <w:rStyle w:val="NormalTok"/>
          <w:sz w:val="18"/>
        </w:rPr>
        <w:t xml:space="preserve"> / H.size &lt; </w:t>
      </w:r>
      <w:r w:rsidRPr="00B3406B">
        <w:rPr>
          <w:rStyle w:val="FloatTok"/>
          <w:sz w:val="18"/>
        </w:rPr>
        <w:t>0.5</w:t>
      </w:r>
      <w:r w:rsidRPr="00B3406B">
        <w:rPr>
          <w:rStyle w:val="NormalTok"/>
          <w:sz w:val="18"/>
        </w:rPr>
        <w:t xml:space="preserve">){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冲突次数未达到上线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插入代码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H.rcd[p].key = key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H.tag[p] =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H.count++;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recreateHash(H);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重构哈希表</w:t>
      </w:r>
      <w:r w:rsidRPr="00B3406B">
        <w:rPr>
          <w:rStyle w:val="CommentTok"/>
          <w:sz w:val="18"/>
        </w:rPr>
        <w:t xml:space="preserve">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Hash(HashTable &amp;H, KeyType key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p, 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SearchHash(H, key, p, c)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代码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H.tag[p] =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H.count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UNSUCCES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main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--</w:t>
      </w:r>
      <w:r w:rsidRPr="00B3406B">
        <w:rPr>
          <w:rStyle w:val="StringTok"/>
          <w:sz w:val="18"/>
        </w:rPr>
        <w:t>哈希表</w:t>
      </w:r>
      <w:r w:rsidRPr="00B3406B">
        <w:rPr>
          <w:rStyle w:val="StringTok"/>
          <w:sz w:val="18"/>
        </w:rPr>
        <w:t>--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HashTable 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 = </w:t>
      </w:r>
      <w:r w:rsidRPr="00B3406B">
        <w:rPr>
          <w:rStyle w:val="DecValTok"/>
          <w:sz w:val="18"/>
        </w:rPr>
        <w:t>1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array[</w:t>
      </w:r>
      <w:r w:rsidRPr="00B3406B">
        <w:rPr>
          <w:rStyle w:val="DecValTok"/>
          <w:sz w:val="18"/>
        </w:rPr>
        <w:t>8</w:t>
      </w:r>
      <w:r w:rsidRPr="00B3406B">
        <w:rPr>
          <w:rStyle w:val="NormalTok"/>
          <w:sz w:val="18"/>
        </w:rPr>
        <w:t xml:space="preserve">] = { </w:t>
      </w:r>
      <w:r w:rsidRPr="00B3406B">
        <w:rPr>
          <w:rStyle w:val="DecValTok"/>
          <w:sz w:val="18"/>
        </w:rPr>
        <w:t>2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6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0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key;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RcdType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InitHashTable(H, hashsize[index++]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插入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插入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 &lt;= </w:t>
      </w:r>
      <w:r w:rsidRPr="00B3406B">
        <w:rPr>
          <w:rStyle w:val="DecValTok"/>
          <w:sz w:val="18"/>
        </w:rPr>
        <w:t>7</w:t>
      </w:r>
      <w:r w:rsidRPr="00B3406B">
        <w:rPr>
          <w:rStyle w:val="NormalTok"/>
          <w:sz w:val="18"/>
        </w:rPr>
        <w:t>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key = array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sertHash(H, 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删除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p, c;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DeleteHash(H, </w:t>
      </w:r>
      <w:r w:rsidRPr="00B3406B">
        <w:rPr>
          <w:rStyle w:val="DecValTok"/>
          <w:sz w:val="18"/>
        </w:rPr>
        <w:t>12</w:t>
      </w:r>
      <w:r w:rsidRPr="00B3406B">
        <w:rPr>
          <w:rStyle w:val="NormalTok"/>
          <w:sz w:val="18"/>
        </w:rPr>
        <w:t>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删除成功，此时哈希表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查询哈希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查询哈希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UCCESS == SearchHash(H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>, p, c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查询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再次插入，测试哈希表的重构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再次插入，测试哈希表的重构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KeyType array1[</w:t>
      </w:r>
      <w:r w:rsidRPr="00B3406B">
        <w:rPr>
          <w:rStyle w:val="DecValTok"/>
          <w:sz w:val="18"/>
        </w:rPr>
        <w:t>8</w:t>
      </w:r>
      <w:r w:rsidRPr="00B3406B">
        <w:rPr>
          <w:rStyle w:val="NormalTok"/>
          <w:sz w:val="18"/>
        </w:rPr>
        <w:t xml:space="preserve">] = { </w:t>
      </w:r>
      <w:r w:rsidRPr="00B3406B">
        <w:rPr>
          <w:rStyle w:val="DecValTok"/>
          <w:sz w:val="18"/>
        </w:rPr>
        <w:t>2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17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9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67</w:t>
      </w:r>
      <w:r w:rsidRPr="00B3406B">
        <w:rPr>
          <w:rStyle w:val="NormalTok"/>
          <w:sz w:val="18"/>
        </w:rPr>
        <w:t xml:space="preserve"> };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i &lt;= </w:t>
      </w:r>
      <w:r w:rsidRPr="00B3406B">
        <w:rPr>
          <w:rStyle w:val="DecValTok"/>
          <w:sz w:val="18"/>
        </w:rPr>
        <w:t>7</w:t>
      </w:r>
      <w:r w:rsidRPr="00B3406B">
        <w:rPr>
          <w:rStyle w:val="NormalTok"/>
          <w:sz w:val="18"/>
        </w:rPr>
        <w:t>; i++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key = array1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sertHash(H, key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Hash(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21"/>
        <w:adjustRightInd w:val="0"/>
        <w:contextualSpacing/>
        <w:rPr>
          <w:sz w:val="22"/>
          <w:lang w:eastAsia="zh-CN"/>
        </w:rPr>
      </w:pPr>
      <w:bookmarkStart w:id="3" w:name="header-n5"/>
      <w:r w:rsidRPr="00B3406B">
        <w:rPr>
          <w:sz w:val="22"/>
          <w:lang w:eastAsia="zh-CN"/>
        </w:rPr>
        <w:t>LinkList.cpp</w:t>
      </w:r>
      <w:bookmarkEnd w:id="3"/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>/**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author</w:t>
      </w:r>
      <w:r w:rsidRPr="00B3406B">
        <w:rPr>
          <w:rStyle w:val="CommentTok"/>
          <w:sz w:val="18"/>
          <w:lang w:eastAsia="zh-CN"/>
        </w:rPr>
        <w:t xml:space="preserve"> huihut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E-mail:huihut@outlook.com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version</w:t>
      </w:r>
      <w:r w:rsidRPr="00B3406B">
        <w:rPr>
          <w:rStyle w:val="CommentTok"/>
          <w:sz w:val="18"/>
          <w:lang w:eastAsia="zh-CN"/>
        </w:rPr>
        <w:t xml:space="preserve"> </w:t>
      </w:r>
      <w:r w:rsidRPr="00B3406B">
        <w:rPr>
          <w:rStyle w:val="CommentTok"/>
          <w:sz w:val="18"/>
          <w:lang w:eastAsia="zh-CN"/>
        </w:rPr>
        <w:t>创建时间：</w:t>
      </w:r>
      <w:r w:rsidRPr="00B3406B">
        <w:rPr>
          <w:rStyle w:val="CommentTok"/>
          <w:sz w:val="18"/>
          <w:lang w:eastAsia="zh-CN"/>
        </w:rPr>
        <w:t>2016</w:t>
      </w:r>
      <w:r w:rsidRPr="00B3406B">
        <w:rPr>
          <w:rStyle w:val="CommentTok"/>
          <w:sz w:val="18"/>
          <w:lang w:eastAsia="zh-CN"/>
        </w:rPr>
        <w:t>年</w:t>
      </w:r>
      <w:r w:rsidRPr="00B3406B">
        <w:rPr>
          <w:rStyle w:val="CommentTok"/>
          <w:sz w:val="18"/>
          <w:lang w:eastAsia="zh-CN"/>
        </w:rPr>
        <w:t>9</w:t>
      </w:r>
      <w:r w:rsidRPr="00B3406B">
        <w:rPr>
          <w:rStyle w:val="CommentTok"/>
          <w:sz w:val="18"/>
          <w:lang w:eastAsia="zh-CN"/>
        </w:rPr>
        <w:t>月</w:t>
      </w:r>
      <w:r w:rsidRPr="00B3406B">
        <w:rPr>
          <w:rStyle w:val="CommentTok"/>
          <w:sz w:val="18"/>
          <w:lang w:eastAsia="zh-CN"/>
        </w:rPr>
        <w:t>18</w:t>
      </w:r>
      <w:r w:rsidRPr="00B3406B">
        <w:rPr>
          <w:rStyle w:val="CommentTok"/>
          <w:sz w:val="18"/>
          <w:lang w:eastAsia="zh-CN"/>
        </w:rPr>
        <w:t>日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CommentTok"/>
          <w:sz w:val="18"/>
          <w:lang w:eastAsia="zh-CN"/>
        </w:rPr>
        <w:t>说明：本程序实现了一个单链表。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链表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*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} LNode, *LinkList;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it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L(LinkList L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L(LinkList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Search_L(LinkList L, ElemType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NextElem_L(LNode *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sertAfter_L(LNode *p, LNode *q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After_L(LNode *p, ElemType &amp;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;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包含</w:t>
      </w:r>
      <w:r w:rsidRPr="00B3406B">
        <w:rPr>
          <w:rStyle w:val="CommentTok"/>
          <w:sz w:val="18"/>
        </w:rPr>
        <w:t>n</w:t>
      </w:r>
      <w:r w:rsidRPr="00B3406B">
        <w:rPr>
          <w:rStyle w:val="CommentTok"/>
          <w:sz w:val="18"/>
        </w:rPr>
        <w:t>个元素的链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元素值存储在</w:t>
      </w:r>
      <w:r w:rsidRPr="00B3406B">
        <w:rPr>
          <w:rStyle w:val="CommentTok"/>
          <w:sz w:val="18"/>
        </w:rPr>
        <w:t>data</w:t>
      </w:r>
      <w:r w:rsidRPr="00B3406B">
        <w:rPr>
          <w:rStyle w:val="CommentTok"/>
          <w:sz w:val="18"/>
        </w:rPr>
        <w:t>数组中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create(LinkList &amp;L, ElemType *data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n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Node *p, *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 &lt;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n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data = data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p)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p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e</w:t>
      </w:r>
      <w:r w:rsidRPr="00B3406B">
        <w:rPr>
          <w:rStyle w:val="CommentTok"/>
          <w:sz w:val="18"/>
        </w:rPr>
        <w:t>从链表末尾入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En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,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(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 xml:space="preserve">(LNode)))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p-&gt;next !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p-&gt;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 = L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LinkList p = L; NULL != p; p = p -&gt; nex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p -&gt;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e, data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显示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单链表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待测试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data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链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create(L, data, LONGTH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成功创建包含</w:t>
      </w:r>
      <w:r w:rsidRPr="00B3406B">
        <w:rPr>
          <w:rStyle w:val="SpecialCharTok"/>
          <w:sz w:val="18"/>
        </w:rPr>
        <w:t>%d</w:t>
      </w:r>
      <w:r w:rsidRPr="00B3406B">
        <w:rPr>
          <w:rStyle w:val="StringTok"/>
          <w:sz w:val="18"/>
        </w:rPr>
        <w:t>个元素的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元素值存储在</w:t>
      </w:r>
      <w:r w:rsidRPr="00B3406B">
        <w:rPr>
          <w:rStyle w:val="StringTok"/>
          <w:sz w:val="18"/>
        </w:rPr>
        <w:t>data</w:t>
      </w:r>
      <w:r w:rsidRPr="00B3406B">
        <w:rPr>
          <w:rStyle w:val="StringTok"/>
          <w:sz w:val="18"/>
        </w:rPr>
        <w:t>数组中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ONGTH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出链表到</w:t>
      </w:r>
      <w:r w:rsidRPr="00B3406B">
        <w:rPr>
          <w:rStyle w:val="StringTok"/>
          <w:sz w:val="18"/>
        </w:rPr>
        <w:t>e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De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出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e</w:t>
      </w:r>
      <w:r w:rsidRPr="00B3406B">
        <w:rPr>
          <w:rStyle w:val="CommentTok"/>
          <w:sz w:val="18"/>
        </w:rPr>
        <w:t>从链表末尾入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e</w:t>
      </w:r>
      <w:r w:rsidRPr="00B3406B">
        <w:rPr>
          <w:rStyle w:val="StringTok"/>
          <w:sz w:val="18"/>
        </w:rPr>
        <w:t>入链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n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入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3D49AC" w:rsidRPr="00B3406B" w:rsidRDefault="00B074AF" w:rsidP="00BC55A1">
      <w:pPr>
        <w:pStyle w:val="21"/>
        <w:adjustRightInd w:val="0"/>
        <w:contextualSpacing/>
        <w:rPr>
          <w:sz w:val="22"/>
          <w:lang w:eastAsia="zh-CN"/>
        </w:rPr>
      </w:pPr>
      <w:bookmarkStart w:id="4" w:name="header-n7"/>
      <w:r w:rsidRPr="00B3406B">
        <w:rPr>
          <w:sz w:val="22"/>
          <w:lang w:eastAsia="zh-CN"/>
        </w:rPr>
        <w:t>LinkList</w:t>
      </w:r>
      <w:r w:rsidRPr="00B3406B">
        <w:rPr>
          <w:i/>
          <w:sz w:val="22"/>
          <w:lang w:eastAsia="zh-CN"/>
        </w:rPr>
        <w:t>with</w:t>
      </w:r>
      <w:r w:rsidRPr="00B3406B">
        <w:rPr>
          <w:sz w:val="22"/>
          <w:lang w:eastAsia="zh-CN"/>
        </w:rPr>
        <w:t>head.cpp</w:t>
      </w:r>
      <w:bookmarkEnd w:id="4"/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>/**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author</w:t>
      </w:r>
      <w:r w:rsidRPr="00B3406B">
        <w:rPr>
          <w:rStyle w:val="CommentTok"/>
          <w:sz w:val="18"/>
          <w:lang w:eastAsia="zh-CN"/>
        </w:rPr>
        <w:t xml:space="preserve"> huihut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E-mail:huihut@outlook.com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version</w:t>
      </w:r>
      <w:r w:rsidRPr="00B3406B">
        <w:rPr>
          <w:rStyle w:val="CommentTok"/>
          <w:sz w:val="18"/>
          <w:lang w:eastAsia="zh-CN"/>
        </w:rPr>
        <w:t xml:space="preserve"> </w:t>
      </w:r>
      <w:r w:rsidRPr="00B3406B">
        <w:rPr>
          <w:rStyle w:val="CommentTok"/>
          <w:sz w:val="18"/>
          <w:lang w:eastAsia="zh-CN"/>
        </w:rPr>
        <w:t>创建时间：</w:t>
      </w:r>
      <w:r w:rsidRPr="00B3406B">
        <w:rPr>
          <w:rStyle w:val="CommentTok"/>
          <w:sz w:val="18"/>
          <w:lang w:eastAsia="zh-CN"/>
        </w:rPr>
        <w:t>2016</w:t>
      </w:r>
      <w:r w:rsidRPr="00B3406B">
        <w:rPr>
          <w:rStyle w:val="CommentTok"/>
          <w:sz w:val="18"/>
          <w:lang w:eastAsia="zh-CN"/>
        </w:rPr>
        <w:t>年</w:t>
      </w:r>
      <w:r w:rsidRPr="00B3406B">
        <w:rPr>
          <w:rStyle w:val="CommentTok"/>
          <w:sz w:val="18"/>
          <w:lang w:eastAsia="zh-CN"/>
        </w:rPr>
        <w:t>9</w:t>
      </w:r>
      <w:r w:rsidRPr="00B3406B">
        <w:rPr>
          <w:rStyle w:val="CommentTok"/>
          <w:sz w:val="18"/>
          <w:lang w:eastAsia="zh-CN"/>
        </w:rPr>
        <w:t>月</w:t>
      </w:r>
      <w:r w:rsidRPr="00B3406B">
        <w:rPr>
          <w:rStyle w:val="CommentTok"/>
          <w:sz w:val="18"/>
          <w:lang w:eastAsia="zh-CN"/>
        </w:rPr>
        <w:t>23</w:t>
      </w:r>
      <w:r w:rsidRPr="00B3406B">
        <w:rPr>
          <w:rStyle w:val="CommentTok"/>
          <w:sz w:val="18"/>
          <w:lang w:eastAsia="zh-CN"/>
        </w:rPr>
        <w:t>日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CommentTok"/>
          <w:sz w:val="18"/>
          <w:lang w:eastAsia="zh-CN"/>
        </w:rPr>
        <w:t>说明：本程序实现了一个具有头结点的单链表。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链表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LNode *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 LNode, *LinkLis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it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L(LinkList &amp;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L(LinkList L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L(LinkList L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Search_L(LinkList L, ElemType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LNode* NextElem_L(LNode *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InsertAfter_L(LNode *p, LNode *q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After_L(LNode *p, ElemType &amp;e);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lastRenderedPageBreak/>
        <w:t>//</w:t>
      </w:r>
      <w:r w:rsidRPr="00B3406B">
        <w:rPr>
          <w:rStyle w:val="CommentTok"/>
          <w:sz w:val="18"/>
        </w:rPr>
        <w:t>创建包含</w:t>
      </w:r>
      <w:r w:rsidRPr="00B3406B">
        <w:rPr>
          <w:rStyle w:val="CommentTok"/>
          <w:sz w:val="18"/>
        </w:rPr>
        <w:t>n</w:t>
      </w:r>
      <w:r w:rsidRPr="00B3406B">
        <w:rPr>
          <w:rStyle w:val="CommentTok"/>
          <w:sz w:val="18"/>
        </w:rPr>
        <w:t>个元素的链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元素值存储在</w:t>
      </w:r>
      <w:r w:rsidRPr="00B3406B">
        <w:rPr>
          <w:rStyle w:val="CommentTok"/>
          <w:sz w:val="18"/>
        </w:rPr>
        <w:t>data</w:t>
      </w:r>
      <w:r w:rsidRPr="00B3406B">
        <w:rPr>
          <w:rStyle w:val="CommentTok"/>
          <w:sz w:val="18"/>
        </w:rPr>
        <w:t>数组中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create(LinkList &amp;L, ElemType *data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n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Node *p, *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 &lt;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n; i++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q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data = data[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q-&gt;next = NULL;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7C1C2D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</w:p>
    <w:p w:rsidR="007C1C2D" w:rsidRPr="00B3406B" w:rsidRDefault="00B074AF" w:rsidP="00BC55A1">
      <w:pPr>
        <w:pStyle w:val="SourceCode"/>
        <w:wordWrap/>
        <w:adjustRightInd w:val="0"/>
        <w:contextualSpacing/>
        <w:rPr>
          <w:rStyle w:val="CommentTok"/>
          <w:sz w:val="18"/>
          <w:lang w:eastAsia="zh-CN"/>
        </w:rPr>
      </w:pPr>
      <w:r w:rsidRPr="00B3406B">
        <w:rPr>
          <w:rStyle w:val="CommentTok"/>
          <w:sz w:val="18"/>
        </w:rPr>
        <w:t>//e</w:t>
      </w:r>
      <w:r w:rsidRPr="00B3406B">
        <w:rPr>
          <w:rStyle w:val="CommentTok"/>
          <w:sz w:val="18"/>
        </w:rPr>
        <w:t>从链表末尾入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En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, q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(q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 xml:space="preserve">(LNode)))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data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q-&gt;nex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= (LNode *)malloc(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LNod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-&gt; 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-&gt;nex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L -&gt; 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 = 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p-&gt;next !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next = q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Queue_LQ(Link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 || NULL == L-&gt;nex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 = L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p-&gt;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-&gt;next = p-&gt;nex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ListTraverse_L(LinkList L, Status(*visit)(ElemType e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 || NULL == L-&gt;next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LinkList p = L -&gt; next; NULL != p; p = p -&gt; nex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p -&gt;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e, data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nkList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显示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有头结点的单链表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待测试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data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创建链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create(L, data, LONGTH)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创建链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成功创建包含</w:t>
      </w:r>
      <w:r w:rsidRPr="00B3406B">
        <w:rPr>
          <w:rStyle w:val="StringTok"/>
          <w:sz w:val="18"/>
        </w:rPr>
        <w:t>1</w:t>
      </w:r>
      <w:r w:rsidRPr="00B3406B">
        <w:rPr>
          <w:rStyle w:val="StringTok"/>
          <w:sz w:val="18"/>
        </w:rPr>
        <w:t>个头结点、</w:t>
      </w:r>
      <w:r w:rsidRPr="00B3406B">
        <w:rPr>
          <w:rStyle w:val="SpecialCharTok"/>
          <w:sz w:val="18"/>
        </w:rPr>
        <w:t>%d</w:t>
      </w:r>
      <w:r w:rsidRPr="00B3406B">
        <w:rPr>
          <w:rStyle w:val="StringTok"/>
          <w:sz w:val="18"/>
        </w:rPr>
        <w:t>个元素的链表</w:t>
      </w:r>
      <w:r w:rsidRPr="00B3406B">
        <w:rPr>
          <w:rStyle w:val="StringTok"/>
          <w:sz w:val="18"/>
        </w:rPr>
        <w:t>L</w:t>
      </w:r>
      <w:r w:rsidRPr="00B3406B">
        <w:rPr>
          <w:rStyle w:val="SpecialCharTok"/>
          <w:sz w:val="18"/>
        </w:rPr>
        <w:t>\n</w:t>
      </w:r>
      <w:r w:rsidR="007C1C2D" w:rsidRPr="00B3406B">
        <w:rPr>
          <w:rStyle w:val="StringTok"/>
          <w:sz w:val="18"/>
        </w:rPr>
        <w:t>元素值存</w:t>
      </w:r>
      <w:r w:rsidRPr="00B3406B">
        <w:rPr>
          <w:rStyle w:val="StringTok"/>
          <w:sz w:val="18"/>
        </w:rPr>
        <w:t>data</w:t>
      </w:r>
      <w:r w:rsidRPr="00B3406B">
        <w:rPr>
          <w:rStyle w:val="StringTok"/>
          <w:sz w:val="18"/>
        </w:rPr>
        <w:t>数组中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LONGTH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从链表头节点出链表到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出链表到</w:t>
      </w:r>
      <w:r w:rsidRPr="00B3406B">
        <w:rPr>
          <w:rStyle w:val="StringTok"/>
          <w:sz w:val="18"/>
        </w:rPr>
        <w:t>e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De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出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e</w:t>
      </w:r>
      <w:r w:rsidRPr="00B3406B">
        <w:rPr>
          <w:rStyle w:val="CommentTok"/>
          <w:sz w:val="18"/>
        </w:rPr>
        <w:t>从链表末尾入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e</w:t>
      </w:r>
      <w:r w:rsidRPr="00B3406B">
        <w:rPr>
          <w:rStyle w:val="StringTok"/>
          <w:sz w:val="18"/>
        </w:rPr>
        <w:t>入链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nQueue_LQ(L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入链表的元素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链表中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单链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L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4A6FC3" w:rsidRPr="00B3406B" w:rsidRDefault="004A6FC3" w:rsidP="00BC55A1">
      <w:pPr>
        <w:pStyle w:val="21"/>
        <w:adjustRightInd w:val="0"/>
        <w:contextualSpacing/>
        <w:rPr>
          <w:sz w:val="22"/>
        </w:rPr>
        <w:sectPr w:rsidR="004A6FC3" w:rsidRPr="00B3406B" w:rsidSect="005C2A82">
          <w:footerReference w:type="default" r:id="rId8"/>
          <w:pgSz w:w="11907" w:h="16839" w:code="9"/>
          <w:pgMar w:top="720" w:right="720" w:bottom="720" w:left="1134" w:header="720" w:footer="720" w:gutter="0"/>
          <w:cols w:space="720"/>
          <w:docGrid w:linePitch="326"/>
        </w:sectPr>
      </w:pPr>
      <w:bookmarkStart w:id="5" w:name="header-n9"/>
    </w:p>
    <w:p w:rsidR="003D49AC" w:rsidRPr="00B3406B" w:rsidRDefault="00B074AF" w:rsidP="00BC55A1">
      <w:pPr>
        <w:pStyle w:val="21"/>
        <w:adjustRightInd w:val="0"/>
        <w:contextualSpacing/>
        <w:rPr>
          <w:sz w:val="22"/>
        </w:rPr>
      </w:pPr>
      <w:r w:rsidRPr="00B3406B">
        <w:rPr>
          <w:sz w:val="22"/>
        </w:rPr>
        <w:lastRenderedPageBreak/>
        <w:t>RedBlackTree.cpp</w:t>
      </w:r>
      <w:bookmarkEnd w:id="5"/>
    </w:p>
    <w:p w:rsidR="004A6FC3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  <w:sectPr w:rsidR="004A6FC3" w:rsidRPr="00B3406B" w:rsidSect="005C2A82">
          <w:pgSz w:w="11907" w:h="16839" w:code="9"/>
          <w:pgMar w:top="720" w:right="720" w:bottom="720" w:left="1134" w:header="720" w:footer="720" w:gutter="0"/>
          <w:cols w:space="720"/>
          <w:docGrid w:linePitch="326"/>
        </w:sectPr>
      </w:pP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BLAC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RED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&lt;iostream&g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using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namespace</w:t>
      </w:r>
      <w:r w:rsidRPr="00B3406B">
        <w:rPr>
          <w:rStyle w:val="NormalTok"/>
          <w:sz w:val="18"/>
        </w:rPr>
        <w:t xml:space="preserve"> std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class</w:t>
      </w:r>
      <w:r w:rsidRPr="00B3406B">
        <w:rPr>
          <w:rStyle w:val="NormalTok"/>
          <w:sz w:val="18"/>
        </w:rPr>
        <w:t xml:space="preserve"> bst {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rivate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Node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val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col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leftTree, *rightTree, *paren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="00D852C2" w:rsidRPr="00B3406B">
        <w:rPr>
          <w:rStyle w:val="NormalTok"/>
          <w:sz w:val="18"/>
        </w:rPr>
        <w:t xml:space="preserve">     </w:t>
      </w:r>
      <w:r w:rsidR="00D852C2" w:rsidRPr="00B3406B">
        <w:rPr>
          <w:rStyle w:val="NormalTok"/>
          <w:rFonts w:hint="eastAsia"/>
          <w:sz w:val="18"/>
          <w:lang w:eastAsia="zh-CN"/>
        </w:rPr>
        <w:t xml:space="preserve"> </w:t>
      </w:r>
      <w:r w:rsidRPr="00B3406B">
        <w:rPr>
          <w:rStyle w:val="NormalTok"/>
          <w:sz w:val="18"/>
        </w:rPr>
        <w:t>Node() : value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, color(RED), leftTree(NULL), rightTree(NULL)</w:t>
      </w:r>
      <w:r w:rsidR="00D852C2" w:rsidRPr="00B3406B">
        <w:rPr>
          <w:rStyle w:val="NormalTok"/>
          <w:sz w:val="18"/>
        </w:rPr>
        <w:t>, parent(NULL){</w:t>
      </w:r>
      <w:r w:rsidRPr="00B3406B">
        <w:rPr>
          <w:rStyle w:val="NormalTok"/>
          <w:sz w:val="18"/>
        </w:rPr>
        <w:t xml:space="preserve">}       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grandparen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uncle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randparent() == NUL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arent == grandparent()-&gt;righ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randparent()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randparent()-&gt;righ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* sibling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(parent-&gt;leftTree == </w:t>
      </w:r>
      <w:r w:rsidRPr="00B3406B">
        <w:rPr>
          <w:rStyle w:val="KeywordTok"/>
          <w:sz w:val="18"/>
        </w:rPr>
        <w:t>this</w:t>
      </w:r>
      <w:r w:rsidRPr="00B3406B">
        <w:rPr>
          <w:rStyle w:val="NormalTok"/>
          <w:sz w:val="18"/>
        </w:rPr>
        <w:t>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righ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arent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rotate_right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gp = p-&gt;grandparent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fa = p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y = p-&gt;rightTre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leftTree = y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y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y-&gt;parent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rightTree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parent = 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parent = g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 !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-&gt;leftTree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lef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righ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  <w:lang w:eastAsia="zh-CN"/>
        </w:rPr>
      </w:pPr>
      <w:r w:rsidRPr="00B3406B">
        <w:rPr>
          <w:sz w:val="20"/>
        </w:rPr>
        <w:lastRenderedPageBreak/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rotate_left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gp = p-&gt;grandparent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fa = p-&gt;par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y = p-&gt;leftTre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rightTree = y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y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y-&gt;parent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leftTree = f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fa-&gt;parent = 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-&gt;parent = gp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 !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gp-&gt;leftTree == fa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lef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gp-&gt;rightTree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order(p-&gt;leftTree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ut &lt;&lt; p-&gt;value &lt;&lt; </w:t>
      </w:r>
      <w:r w:rsidRPr="00B3406B">
        <w:rPr>
          <w:rStyle w:val="StringTok"/>
          <w:sz w:val="18"/>
        </w:rPr>
        <w:t>" "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order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tring outputColor (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color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color ? </w:t>
      </w:r>
      <w:r w:rsidRPr="00B3406B">
        <w:rPr>
          <w:rStyle w:val="StringTok"/>
          <w:sz w:val="18"/>
        </w:rPr>
        <w:t>"BLACK"</w:t>
      </w:r>
      <w:r w:rsidRPr="00B3406B">
        <w:rPr>
          <w:rStyle w:val="NormalTok"/>
          <w:sz w:val="18"/>
        </w:rPr>
        <w:t xml:space="preserve"> : </w:t>
      </w:r>
      <w:r w:rsidRPr="00B3406B">
        <w:rPr>
          <w:rStyle w:val="StringTok"/>
          <w:sz w:val="18"/>
        </w:rPr>
        <w:t>"RED"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Node* getSmallestChild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=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getSmallestChild(p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delete_child(Node *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gt;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p-&gt;lef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lt;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p-&gt;righ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==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delete_one_child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tru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Node *smallest = getSmallestChild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swap(p-&gt;value, smallest-&gt;valu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_one_child (smallest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tru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>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false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_one_child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ode *child = p-&gt;leftTree == NIL ? p-&gt;rightTree : p-&gt;leftTre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 &amp;&amp; p-&gt;leftTree == NIL &amp;&amp; p-&gt;rightTree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child-&gt;paren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leftTree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rightTree = chil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hild-&gt;parent = p-&gt;paren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color == BLACK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child-&gt;color == RED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child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delete_case (child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_cas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sibling()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lef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righ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BLACK &amp;&amp; p-&gt;sibling()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&amp;&amp; p-&gt;sibling()-&gt;leftTree-&gt;color == BLACK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_case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RED &amp;&amp; p-&gt;sibling()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&amp;&amp; p-&gt;sibling()-&gt;leftTree-&gt;color == BLACK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sibling()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 &amp;&amp; p-&gt;sibling()-&gt;leftTree-&gt;color == RED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&amp;&amp; p-&gt;sibling()-&gt;rightTree-&gt;color == BLACK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        p-&gt;sibling()-&gt;lef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(p-&gt;sibling()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rightTree &amp;&amp; p-&gt;sibling()-&gt;leftTree-&gt;color == BLACK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    &amp;&amp; p-&gt;sibling()-&gt;rightTree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sibling()-&gt;righ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(p-&gt;sibling()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sibling()-&gt;color = p-&gt;parent-&gt;col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 == p-&gt;parent-&gt;leftTree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sibling()-&gt;righ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lef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sibling()-&gt;leftTree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rotate_right(p-&gt;sibling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(Node *p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value &gt;= data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leftTree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(p-&gt;lef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Node *tmp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value =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leftTree = tmp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paren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leftTree = t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 (t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rightTree != NI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(p-&gt;rightTree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Node *tmp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value = data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leftTree = tmp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tmp-&gt;paren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rightTree = tm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 (tm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_cas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color == RED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uncle()-&gt;color == RED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parent-&gt;color = p-&gt;uncle()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insert_case(p-&gt;grandparent(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rightTree == p &amp;&amp; p-&gt;grandparent()-&gt;lef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leftTree-&gt;color = p-&gt;rightTree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 &amp;&amp; p-&gt;grandparent()-&gt;righ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 (p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leftTree-&gt;color = p-&gt;rightTree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leftTree == p &amp;&amp; p-&gt;grandparent()-&gt;lef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    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right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p-&gt;parent-&gt;rightTree == p &amp;&amp; p-&gt;grandparent()-&gt;rightTree == p-&gt;parent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paren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p-&gt;grandparent()-&gt;color = RED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    rotate_left(p-&gt;par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DeleteTree(Node *p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!p || p == NI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DeleteTree(p-&gt;lef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DeleteTree(p-&gt;rightTre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ublic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bs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IL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IL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root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~bst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root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DeleteTree (roo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KeywordTok"/>
          <w:sz w:val="18"/>
        </w:rPr>
        <w:t>delete</w:t>
      </w:r>
      <w:r w:rsidRPr="00B3406B">
        <w:rPr>
          <w:rStyle w:val="NormalTok"/>
          <w:sz w:val="18"/>
        </w:rPr>
        <w:t xml:space="preserve">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order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NULL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inorder (roo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cout &lt;&lt; end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insert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x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root == NULL)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 = </w:t>
      </w:r>
      <w:r w:rsidRPr="00B3406B">
        <w:rPr>
          <w:rStyle w:val="KeywordTok"/>
          <w:sz w:val="18"/>
        </w:rPr>
        <w:t>new</w:t>
      </w:r>
      <w:r w:rsidRPr="00B3406B">
        <w:rPr>
          <w:rStyle w:val="NormalTok"/>
          <w:sz w:val="18"/>
        </w:rPr>
        <w:t xml:space="preserve"> Node(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color = BLAC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leftTree = root-&gt;rightTree = 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root-&gt;value = x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insert(root, x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bool</w:t>
      </w:r>
      <w:r w:rsidRPr="00B3406B">
        <w:rPr>
          <w:rStyle w:val="NormalTok"/>
          <w:sz w:val="18"/>
        </w:rPr>
        <w:t xml:space="preserve"> delete_value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data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delete_child(root, data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private</w:t>
      </w:r>
      <w:r w:rsidRPr="00B3406B">
        <w:rPr>
          <w:rStyle w:val="NormalTok"/>
          <w:sz w:val="18"/>
        </w:rPr>
        <w:t>: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Node *root, *NI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;</w:t>
      </w:r>
    </w:p>
    <w:p w:rsidR="003D49AC" w:rsidRPr="00B3406B" w:rsidRDefault="00B074AF" w:rsidP="00BC55A1">
      <w:pPr>
        <w:pStyle w:val="21"/>
        <w:adjustRightInd w:val="0"/>
        <w:contextualSpacing/>
        <w:rPr>
          <w:sz w:val="22"/>
          <w:lang w:eastAsia="zh-CN"/>
        </w:rPr>
      </w:pPr>
      <w:bookmarkStart w:id="6" w:name="header-n11"/>
      <w:r w:rsidRPr="00B3406B">
        <w:rPr>
          <w:sz w:val="22"/>
          <w:lang w:eastAsia="zh-CN"/>
        </w:rPr>
        <w:t>SqList.cpp</w:t>
      </w:r>
      <w:bookmarkEnd w:id="6"/>
    </w:p>
    <w:p w:rsidR="003D49AC" w:rsidRPr="00B3406B" w:rsidRDefault="00B074AF" w:rsidP="00BC55A1">
      <w:pPr>
        <w:pStyle w:val="SourceCode"/>
        <w:wordWrap/>
        <w:adjustRightInd w:val="0"/>
        <w:contextualSpacing/>
        <w:rPr>
          <w:sz w:val="20"/>
        </w:rPr>
      </w:pPr>
      <w:r w:rsidRPr="00B3406B">
        <w:rPr>
          <w:sz w:val="20"/>
          <w:lang w:eastAsia="zh-CN"/>
        </w:rPr>
        <w:br/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>/**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author</w:t>
      </w:r>
      <w:r w:rsidRPr="00B3406B">
        <w:rPr>
          <w:rStyle w:val="CommentTok"/>
          <w:sz w:val="18"/>
          <w:lang w:eastAsia="zh-CN"/>
        </w:rPr>
        <w:t xml:space="preserve"> huihut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E-mail:huihut@outlook.com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AnnotationTok"/>
          <w:sz w:val="18"/>
          <w:lang w:eastAsia="zh-CN"/>
        </w:rPr>
        <w:t>@version</w:t>
      </w:r>
      <w:r w:rsidRPr="00B3406B">
        <w:rPr>
          <w:rStyle w:val="CommentTok"/>
          <w:sz w:val="18"/>
          <w:lang w:eastAsia="zh-CN"/>
        </w:rPr>
        <w:t xml:space="preserve"> </w:t>
      </w:r>
      <w:r w:rsidRPr="00B3406B">
        <w:rPr>
          <w:rStyle w:val="CommentTok"/>
          <w:sz w:val="18"/>
          <w:lang w:eastAsia="zh-CN"/>
        </w:rPr>
        <w:t>创建时间：</w:t>
      </w:r>
      <w:r w:rsidRPr="00B3406B">
        <w:rPr>
          <w:rStyle w:val="CommentTok"/>
          <w:sz w:val="18"/>
          <w:lang w:eastAsia="zh-CN"/>
        </w:rPr>
        <w:t>2016</w:t>
      </w:r>
      <w:r w:rsidRPr="00B3406B">
        <w:rPr>
          <w:rStyle w:val="CommentTok"/>
          <w:sz w:val="18"/>
          <w:lang w:eastAsia="zh-CN"/>
        </w:rPr>
        <w:t>年</w:t>
      </w:r>
      <w:r w:rsidRPr="00B3406B">
        <w:rPr>
          <w:rStyle w:val="CommentTok"/>
          <w:sz w:val="18"/>
          <w:lang w:eastAsia="zh-CN"/>
        </w:rPr>
        <w:t>9</w:t>
      </w:r>
      <w:r w:rsidRPr="00B3406B">
        <w:rPr>
          <w:rStyle w:val="CommentTok"/>
          <w:sz w:val="18"/>
          <w:lang w:eastAsia="zh-CN"/>
        </w:rPr>
        <w:t>月</w:t>
      </w:r>
      <w:r w:rsidRPr="00B3406B">
        <w:rPr>
          <w:rStyle w:val="CommentTok"/>
          <w:sz w:val="18"/>
          <w:lang w:eastAsia="zh-CN"/>
        </w:rPr>
        <w:t>9</w:t>
      </w:r>
      <w:r w:rsidRPr="00B3406B">
        <w:rPr>
          <w:rStyle w:val="CommentTok"/>
          <w:sz w:val="18"/>
          <w:lang w:eastAsia="zh-CN"/>
        </w:rPr>
        <w:t>日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  <w:lang w:eastAsia="zh-CN"/>
        </w:rPr>
        <w:t xml:space="preserve">* </w:t>
      </w:r>
      <w:r w:rsidRPr="00B3406B">
        <w:rPr>
          <w:rStyle w:val="CommentTok"/>
          <w:sz w:val="18"/>
          <w:lang w:eastAsia="zh-CN"/>
        </w:rPr>
        <w:t>说明：本程序实现了一个顺序表。</w:t>
      </w:r>
      <w:r w:rsidRPr="00B3406B">
        <w:rPr>
          <w:sz w:val="20"/>
          <w:lang w:eastAsia="zh-CN"/>
        </w:rPr>
        <w:br/>
      </w:r>
      <w:r w:rsidRPr="00B3406B">
        <w:rPr>
          <w:rStyle w:val="CommentTok"/>
          <w:sz w:val="18"/>
        </w:rPr>
        <w:lastRenderedPageBreak/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顺序栈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*ele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e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rem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 SqList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List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DestroyList_Sq(SqList &amp;L);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ClearList_Sq(SqList &amp;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清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ListEmpty_Sq(SqList 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若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为空表，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Sq(SqList L); 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元素个数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GetElem_Sq(SqList 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&amp;e);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的值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earch_Sq(SqList L, ElemType e);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顺序查找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成功时返回该元素在表中第一次出现的位置，否则返回</w:t>
      </w:r>
      <w:r w:rsidRPr="00B3406B">
        <w:rPr>
          <w:rStyle w:val="CommentTok"/>
          <w:sz w:val="18"/>
        </w:rPr>
        <w:t>-1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ListTraverse_Sq(SqList L, Status(*visit)(ElemType e));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依次对每个元素调用函数</w:t>
      </w:r>
      <w:r w:rsidRPr="00B3406B">
        <w:rPr>
          <w:rStyle w:val="CommentTok"/>
          <w:sz w:val="18"/>
        </w:rPr>
        <w:t>visit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utElem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e);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赋值为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Append_Sq(SqList &amp;L, ElemType e);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表尾添加元素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DeleteLast_Sq(SqList &amp;L, ElemType &amp;e);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的表尾元素，并用参数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其值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List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 = (ElemType *)malloc(size * 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ElemTyp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L.elem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size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increment = in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List_Sq(SqList &amp;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L.ele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清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ClearList_Sq(SqList &amp;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!= L.length) L.length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lastRenderedPageBreak/>
        <w:t>//</w:t>
      </w:r>
      <w:r w:rsidRPr="00B3406B">
        <w:rPr>
          <w:rStyle w:val="CommentTok"/>
          <w:sz w:val="18"/>
        </w:rPr>
        <w:t>若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为空表，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Empty_Sq(SqList 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元素个数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ListLength_Sq(SqList L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L.le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// </w:t>
      </w:r>
      <w:r w:rsidRPr="00B3406B">
        <w:rPr>
          <w:rStyle w:val="CommentTok"/>
          <w:sz w:val="18"/>
        </w:rPr>
        <w:t>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的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GetElem_Sq(SqList 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--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// 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顺序查找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，成功时返回该元素在表中第一次出现的位置，否则返回</w:t>
      </w:r>
      <w:r w:rsidRPr="00B3406B">
        <w:rPr>
          <w:rStyle w:val="CommentTok"/>
          <w:sz w:val="18"/>
        </w:rPr>
        <w:t xml:space="preserve"> - 1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earch_Sq(SqList L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while</w:t>
      </w:r>
      <w:r w:rsidRPr="00B3406B">
        <w:rPr>
          <w:rStyle w:val="NormalTok"/>
          <w:sz w:val="18"/>
        </w:rPr>
        <w:t xml:space="preserve"> (i &lt; L.length &amp;&amp; L.elem[i] != e) i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i &lt;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-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调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visit(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，依次对每个元素调用函数</w:t>
      </w:r>
      <w:r w:rsidRPr="00B3406B">
        <w:rPr>
          <w:rStyle w:val="CommentTok"/>
          <w:sz w:val="18"/>
        </w:rPr>
        <w:t>visit()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ListTraverse_Sq(SqList L, Status(*visit)(ElemType e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.le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visit(L.elem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将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中第</w:t>
      </w:r>
      <w:r w:rsidRPr="00B3406B">
        <w:rPr>
          <w:rStyle w:val="CommentTok"/>
          <w:sz w:val="18"/>
        </w:rPr>
        <w:t>i</w:t>
      </w:r>
      <w:r w:rsidRPr="00B3406B">
        <w:rPr>
          <w:rStyle w:val="CommentTok"/>
          <w:sz w:val="18"/>
        </w:rPr>
        <w:t>个元素赋值为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utElem_Sq(SqList &amp;L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i &gt;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--i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在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表尾添加元素</w:t>
      </w:r>
      <w:r w:rsidRPr="00B3406B">
        <w:rPr>
          <w:rStyle w:val="CommentTok"/>
          <w:sz w:val="18"/>
        </w:rPr>
        <w:t>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Append_Sq(SqList &amp;L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L.length &gt;= L.size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elem[L.length]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++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删除顺序表</w:t>
      </w:r>
      <w:r w:rsidRPr="00B3406B">
        <w:rPr>
          <w:rStyle w:val="CommentTok"/>
          <w:sz w:val="18"/>
        </w:rPr>
        <w:t>L</w:t>
      </w:r>
      <w:r w:rsidRPr="00B3406B">
        <w:rPr>
          <w:rStyle w:val="CommentTok"/>
          <w:sz w:val="18"/>
        </w:rPr>
        <w:t>的表尾元素，并用参数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其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leteLast_Sq(SqList &amp;L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L.length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L.elem[L.length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.length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SqList L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测量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increment, i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ize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crement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e, eArray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显示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顺序栈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size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表</w:t>
      </w:r>
      <w:r w:rsidRPr="00B3406B">
        <w:rPr>
          <w:rStyle w:val="StringTok"/>
          <w:sz w:val="18"/>
        </w:rPr>
        <w:t>L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increment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size, increm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待测试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Array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InitList_Sq(L, size, increment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顺序表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已初始化顺序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TRUE == ListEmpty_Sq(L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表为空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表不是空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入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将待测元素入表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ERROR == Append_Sq(L, eArray[i]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入表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入表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表内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Sq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出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将表尾元素入表到</w:t>
      </w:r>
      <w:r w:rsidRPr="00B3406B">
        <w:rPr>
          <w:rStyle w:val="StringTok"/>
          <w:sz w:val="18"/>
        </w:rPr>
        <w:t>e</w:t>
      </w:r>
      <w:r w:rsidRPr="00B3406B">
        <w:rPr>
          <w:rStyle w:val="StringTok"/>
          <w:sz w:val="18"/>
        </w:rPr>
        <w:t>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ERROR == DeleteLast_Sq(L, e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出表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出表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出表元素为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e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遍历顺序表</w:t>
      </w:r>
      <w:r w:rsidRPr="00B3406B">
        <w:rPr>
          <w:rStyle w:val="CommentTok"/>
          <w:sz w:val="18"/>
        </w:rPr>
        <w:t>L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此时表内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ListTraverse_Sq(L, visi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表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销毁顺序表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OK == DestroyList_Sq(L))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销毁成功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销毁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B3406B" w:rsidRDefault="00B074AF" w:rsidP="00BC55A1">
      <w:pPr>
        <w:pStyle w:val="21"/>
        <w:adjustRightInd w:val="0"/>
        <w:contextualSpacing/>
        <w:rPr>
          <w:sz w:val="22"/>
        </w:rPr>
      </w:pPr>
      <w:bookmarkStart w:id="7" w:name="header-n13"/>
      <w:r w:rsidRPr="00B3406B">
        <w:rPr>
          <w:sz w:val="22"/>
        </w:rPr>
        <w:t>SqStack.cpp</w:t>
      </w:r>
      <w:bookmarkEnd w:id="7"/>
    </w:p>
    <w:p w:rsidR="004A6FC3" w:rsidRPr="00B3406B" w:rsidRDefault="00B074AF" w:rsidP="00D533CD">
      <w:pPr>
        <w:pStyle w:val="SourceCode"/>
        <w:wordWrap/>
        <w:adjustRightInd w:val="0"/>
        <w:contextualSpacing/>
        <w:rPr>
          <w:rStyle w:val="CommentTok"/>
          <w:sz w:val="18"/>
          <w:lang w:eastAsia="zh-CN"/>
        </w:rPr>
      </w:pPr>
      <w:r w:rsidRPr="00B3406B">
        <w:rPr>
          <w:sz w:val="20"/>
        </w:rPr>
        <w:br/>
      </w:r>
      <w:r w:rsidRPr="00B3406B">
        <w:rPr>
          <w:rStyle w:val="CommentTok"/>
          <w:sz w:val="18"/>
        </w:rPr>
        <w:t>/**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author</w:t>
      </w:r>
      <w:r w:rsidRPr="00B3406B">
        <w:rPr>
          <w:rStyle w:val="CommentTok"/>
          <w:sz w:val="18"/>
        </w:rPr>
        <w:t xml:space="preserve"> huihut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E-mail:huihut@outlook.com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AnnotationTok"/>
          <w:sz w:val="18"/>
        </w:rPr>
        <w:t>@version</w:t>
      </w:r>
      <w:r w:rsidRPr="00B3406B">
        <w:rPr>
          <w:rStyle w:val="CommentTok"/>
          <w:sz w:val="18"/>
        </w:rPr>
        <w:t xml:space="preserve"> </w:t>
      </w:r>
      <w:r w:rsidRPr="00B3406B">
        <w:rPr>
          <w:rStyle w:val="CommentTok"/>
          <w:sz w:val="18"/>
        </w:rPr>
        <w:t>创建时间：</w:t>
      </w:r>
      <w:r w:rsidRPr="00B3406B">
        <w:rPr>
          <w:rStyle w:val="CommentTok"/>
          <w:sz w:val="18"/>
        </w:rPr>
        <w:t>2016</w:t>
      </w:r>
      <w:r w:rsidRPr="00B3406B">
        <w:rPr>
          <w:rStyle w:val="CommentTok"/>
          <w:sz w:val="18"/>
        </w:rPr>
        <w:t>年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月</w:t>
      </w:r>
      <w:r w:rsidRPr="00B3406B">
        <w:rPr>
          <w:rStyle w:val="CommentTok"/>
          <w:sz w:val="18"/>
        </w:rPr>
        <w:t>9</w:t>
      </w:r>
      <w:r w:rsidRPr="00B3406B">
        <w:rPr>
          <w:rStyle w:val="CommentTok"/>
          <w:sz w:val="18"/>
        </w:rPr>
        <w:t>日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说明：本程序实现了一个顺序栈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 xml:space="preserve">* </w:t>
      </w:r>
      <w:r w:rsidRPr="00B3406B">
        <w:rPr>
          <w:rStyle w:val="CommentTok"/>
          <w:sz w:val="18"/>
        </w:rPr>
        <w:t>功能：有初始化、销毁、判断空、清空、入栈、出栈、取元素的操作。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*/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stdio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lastRenderedPageBreak/>
        <w:t xml:space="preserve">#include </w:t>
      </w:r>
      <w:r w:rsidRPr="00B3406B">
        <w:rPr>
          <w:rStyle w:val="ImportTok"/>
          <w:sz w:val="18"/>
        </w:rPr>
        <w:t>"stdlib.h"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include </w:t>
      </w:r>
      <w:r w:rsidRPr="00B3406B">
        <w:rPr>
          <w:rStyle w:val="ImportTok"/>
          <w:sz w:val="18"/>
        </w:rPr>
        <w:t>"malloc.h"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5</w:t>
      </w:r>
      <w:r w:rsidRPr="00B3406B">
        <w:rPr>
          <w:rStyle w:val="CommentTok"/>
          <w:sz w:val="18"/>
        </w:rPr>
        <w:t>个常量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TRUE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FALSE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K 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ERROR </w:t>
      </w:r>
      <w:r w:rsidRPr="00B3406B">
        <w:rPr>
          <w:rStyle w:val="DecValTok"/>
          <w:sz w:val="18"/>
        </w:rPr>
        <w:t>0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OVERFLOW </w:t>
      </w:r>
      <w:r w:rsidRPr="00B3406B">
        <w:rPr>
          <w:rStyle w:val="NormalTok"/>
          <w:sz w:val="18"/>
        </w:rPr>
        <w:t>-</w:t>
      </w:r>
      <w:r w:rsidRPr="00B3406B">
        <w:rPr>
          <w:rStyle w:val="DecValTok"/>
          <w:sz w:val="18"/>
        </w:rPr>
        <w:t>1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测试程序长度定义</w:t>
      </w:r>
      <w:r w:rsidRPr="00B3406B">
        <w:rPr>
          <w:sz w:val="20"/>
        </w:rPr>
        <w:br/>
      </w:r>
      <w:r w:rsidRPr="00B3406B">
        <w:rPr>
          <w:rStyle w:val="PreprocessorTok"/>
          <w:sz w:val="18"/>
        </w:rPr>
        <w:t xml:space="preserve">#define LONGTH </w:t>
      </w:r>
      <w:r w:rsidRPr="00B3406B">
        <w:rPr>
          <w:rStyle w:val="DecValTok"/>
          <w:sz w:val="18"/>
        </w:rPr>
        <w:t>5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类型定义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tatus;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ElemType; 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顺序栈的类型</w:t>
      </w:r>
      <w:r w:rsidRPr="00B3406B">
        <w:rPr>
          <w:sz w:val="20"/>
        </w:rPr>
        <w:br/>
      </w:r>
      <w:r w:rsidRPr="00B3406B">
        <w:rPr>
          <w:rStyle w:val="KeywordTok"/>
          <w:sz w:val="18"/>
        </w:rPr>
        <w:t>typedef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KeywordTok"/>
          <w:sz w:val="18"/>
        </w:rPr>
        <w:t>struct</w:t>
      </w:r>
      <w:r w:rsidRPr="00B3406B">
        <w:rPr>
          <w:rStyle w:val="NormalTok"/>
          <w:sz w:val="18"/>
        </w:rPr>
        <w:t xml:space="preserve">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*elem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top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rem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 SqSrack;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函数声明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Stack_Sq(SqSrack &amp;S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;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DestroyStack_Sq(SqSrack &amp;S);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StackEmpty_Sq(SqSrack S);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断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是否空，若空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返回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ClearStack_Sq(SqSrack &amp;S);        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ush_Sq(SqSrack &amp;S, ElemType e);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压入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Pop_Sq(SqSrack &amp;S, ElemType &amp;e);    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出栈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GetTop_Sq(SqSrack S, ElemType &amp;e);        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r w:rsidRPr="00B3406B">
        <w:rPr>
          <w:sz w:val="20"/>
        </w:rPr>
        <w:br/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Status InitStack_Sq(SqSrack &amp;S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inc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elem = (ElemType *)malloc(size * 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ElemTyp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S.elem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top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size = siz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increment = inc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销毁顺序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DestroyStack_Sq(SqSrack &amp;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free(S.elem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elem = NULL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断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是否空，若空则返回</w:t>
      </w:r>
      <w:r w:rsidRPr="00B3406B">
        <w:rPr>
          <w:rStyle w:val="CommentTok"/>
          <w:sz w:val="18"/>
        </w:rPr>
        <w:t>TRUE</w:t>
      </w:r>
      <w:r w:rsidRPr="00B3406B">
        <w:rPr>
          <w:rStyle w:val="CommentTok"/>
          <w:sz w:val="18"/>
        </w:rPr>
        <w:t>，否则返回</w:t>
      </w:r>
      <w:r w:rsidRPr="00B3406B">
        <w:rPr>
          <w:rStyle w:val="CommentTok"/>
          <w:sz w:val="18"/>
        </w:rPr>
        <w:t>FALSE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StackEmpty_Sq(SqSrack 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S.top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TRU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FAL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void</w:t>
      </w:r>
      <w:r w:rsidRPr="00B3406B">
        <w:rPr>
          <w:rStyle w:val="NormalTok"/>
          <w:sz w:val="18"/>
        </w:rPr>
        <w:t xml:space="preserve"> ClearStack_Sq(SqSrack &amp;S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S.top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size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top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</w:p>
    <w:p w:rsidR="003D49AC" w:rsidRPr="006E2F93" w:rsidRDefault="00B074AF" w:rsidP="00D533CD">
      <w:pPr>
        <w:pStyle w:val="SourceCode"/>
        <w:wordWrap/>
        <w:adjustRightInd w:val="0"/>
        <w:contextualSpacing/>
        <w:rPr>
          <w:rFonts w:ascii="Consolas" w:hAnsi="Consolas"/>
          <w:sz w:val="18"/>
          <w:lang w:eastAsia="zh-CN"/>
        </w:rPr>
      </w:pP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元素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压入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Push_Sq(SqSrack &amp;S, ElemType 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*newba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S.top &gt;= S.siz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newbase = (ElemType *)realloc(S.elem, (S.size + S.increment) * </w:t>
      </w:r>
      <w:r w:rsidRPr="00B3406B">
        <w:rPr>
          <w:rStyle w:val="KeywordTok"/>
          <w:sz w:val="18"/>
        </w:rPr>
        <w:t>sizeof</w:t>
      </w:r>
      <w:r w:rsidRPr="00B3406B">
        <w:rPr>
          <w:rStyle w:val="NormalTok"/>
          <w:sz w:val="18"/>
        </w:rPr>
        <w:t>(ElemTyp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NULL == newbase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VERFLOW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S.elem = newbas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S.size += S.increment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lastRenderedPageBreak/>
        <w:t xml:space="preserve">    S.elem[S.top++] =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OK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GetTop_Sq(SqSrack S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S.top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S.elem[S.top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出栈，并用</w:t>
      </w:r>
      <w:r w:rsidRPr="00B3406B">
        <w:rPr>
          <w:rStyle w:val="CommentTok"/>
          <w:sz w:val="18"/>
        </w:rPr>
        <w:t>e</w:t>
      </w:r>
      <w:r w:rsidRPr="00B3406B">
        <w:rPr>
          <w:rStyle w:val="CommentTok"/>
          <w:sz w:val="18"/>
        </w:rPr>
        <w:t>返回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Status Pop_Sq(SqSrack &amp;S, ElemType &amp;e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 == S.top)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RROR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 = S.elem[S.top -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>]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.top--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e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main(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qSrack S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定义测量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DataTypeTok"/>
          <w:sz w:val="18"/>
        </w:rPr>
        <w:t>int</w:t>
      </w:r>
      <w:r w:rsidRPr="00B3406B">
        <w:rPr>
          <w:rStyle w:val="NormalTok"/>
          <w:sz w:val="18"/>
        </w:rPr>
        <w:t xml:space="preserve"> size, increment, i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size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increment = LONGTH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ElemType e, eArray[LONGTH] = { </w:t>
      </w:r>
      <w:r w:rsidRPr="00B3406B">
        <w:rPr>
          <w:rStyle w:val="DecValTok"/>
          <w:sz w:val="18"/>
        </w:rPr>
        <w:t>1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2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3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4</w:t>
      </w:r>
      <w:r w:rsidRPr="00B3406B">
        <w:rPr>
          <w:rStyle w:val="NormalTok"/>
          <w:sz w:val="18"/>
        </w:rPr>
        <w:t xml:space="preserve">, </w:t>
      </w:r>
      <w:r w:rsidRPr="00B3406B">
        <w:rPr>
          <w:rStyle w:val="DecValTok"/>
          <w:sz w:val="18"/>
        </w:rPr>
        <w:t>5</w:t>
      </w:r>
      <w:r w:rsidRPr="00B3406B">
        <w:rPr>
          <w:rStyle w:val="NormalTok"/>
          <w:sz w:val="18"/>
        </w:rPr>
        <w:t xml:space="preserve"> }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显示测试值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---</w:t>
      </w:r>
      <w:r w:rsidRPr="00B3406B">
        <w:rPr>
          <w:rStyle w:val="StringTok"/>
          <w:sz w:val="18"/>
        </w:rPr>
        <w:t>【顺序栈】</w:t>
      </w:r>
      <w:r w:rsidRPr="00B3406B">
        <w:rPr>
          <w:rStyle w:val="StringTok"/>
          <w:sz w:val="18"/>
        </w:rPr>
        <w:t>---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size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</w:t>
      </w:r>
      <w:r w:rsidRPr="00B3406B">
        <w:rPr>
          <w:rStyle w:val="StringTok"/>
          <w:sz w:val="18"/>
        </w:rPr>
        <w:t>increment</w:t>
      </w:r>
      <w:r w:rsidRPr="00B3406B">
        <w:rPr>
          <w:rStyle w:val="StringTok"/>
          <w:sz w:val="18"/>
        </w:rPr>
        <w:t>为：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size, increment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待测试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LONGTH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Array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初始化顺序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InitStack_Sq(S, size, increment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初始化顺序栈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已初始化顺序栈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入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S.size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 xml:space="preserve"> (!Push_Sq(S, eArray[i])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</w:t>
      </w:r>
      <w:r w:rsidRPr="00B3406B">
        <w:rPr>
          <w:rStyle w:val="StringTok"/>
          <w:sz w:val="18"/>
        </w:rPr>
        <w:t>入栈失败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eArray[i]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    exit(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已入栈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判断非空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if</w:t>
      </w:r>
      <w:r w:rsidRPr="00B3406B">
        <w:rPr>
          <w:rStyle w:val="NormalTok"/>
          <w:sz w:val="18"/>
        </w:rPr>
        <w:t>(StackEmpty_Sq(S)) printf(</w:t>
      </w:r>
      <w:r w:rsidRPr="00B3406B">
        <w:rPr>
          <w:rStyle w:val="StringTok"/>
          <w:sz w:val="18"/>
        </w:rPr>
        <w:t>"S</w:t>
      </w:r>
      <w:r w:rsidRPr="00B3406B">
        <w:rPr>
          <w:rStyle w:val="StringTok"/>
          <w:sz w:val="18"/>
        </w:rPr>
        <w:t>栈为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else</w:t>
      </w:r>
      <w:r w:rsidRPr="00B3406B">
        <w:rPr>
          <w:rStyle w:val="NormalTok"/>
          <w:sz w:val="18"/>
        </w:rPr>
        <w:t xml:space="preserve"> printf(</w:t>
      </w:r>
      <w:r w:rsidRPr="00B3406B">
        <w:rPr>
          <w:rStyle w:val="StringTok"/>
          <w:sz w:val="18"/>
        </w:rPr>
        <w:t>"S</w:t>
      </w:r>
      <w:r w:rsidRPr="00B3406B">
        <w:rPr>
          <w:rStyle w:val="StringTok"/>
          <w:sz w:val="18"/>
        </w:rPr>
        <w:t>栈非空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取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的栈顶元素</w:t>
      </w:r>
      <w:r w:rsidRPr="00B3406B">
        <w:rPr>
          <w:rStyle w:val="CommentTok"/>
          <w:sz w:val="18"/>
        </w:rPr>
        <w:t xml:space="preserve">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的栈顶元素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, GetTop_Sq(S, e));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栈</w:t>
      </w:r>
      <w:r w:rsidRPr="00B3406B">
        <w:rPr>
          <w:rStyle w:val="CommentTok"/>
          <w:sz w:val="18"/>
        </w:rPr>
        <w:t>S</w:t>
      </w:r>
      <w:r w:rsidRPr="00B3406B">
        <w:rPr>
          <w:rStyle w:val="CommentTok"/>
          <w:sz w:val="18"/>
        </w:rPr>
        <w:t>元素出栈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栈</w:t>
      </w:r>
      <w:r w:rsidRPr="00B3406B">
        <w:rPr>
          <w:rStyle w:val="StringTok"/>
          <w:sz w:val="18"/>
        </w:rPr>
        <w:t>S</w:t>
      </w:r>
      <w:r w:rsidRPr="00B3406B">
        <w:rPr>
          <w:rStyle w:val="StringTok"/>
          <w:sz w:val="18"/>
        </w:rPr>
        <w:t>元素出栈为：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for</w:t>
      </w:r>
      <w:r w:rsidRPr="00B3406B">
        <w:rPr>
          <w:rStyle w:val="NormalTok"/>
          <w:sz w:val="18"/>
        </w:rPr>
        <w:t xml:space="preserve"> (i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, e =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>; i &lt; S.size; i++) {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%d\t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, Pop_Sq(S, e)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}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>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mmentTok"/>
          <w:sz w:val="18"/>
        </w:rPr>
        <w:t>//</w:t>
      </w:r>
      <w:r w:rsidRPr="00B3406B">
        <w:rPr>
          <w:rStyle w:val="CommentTok"/>
          <w:sz w:val="18"/>
        </w:rPr>
        <w:t>清空栈</w:t>
      </w:r>
      <w:r w:rsidRPr="00B3406B">
        <w:rPr>
          <w:rStyle w:val="CommentTok"/>
          <w:sz w:val="18"/>
        </w:rPr>
        <w:t>S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ClearStack_Sq(S);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printf(</w:t>
      </w:r>
      <w:r w:rsidRPr="00B3406B">
        <w:rPr>
          <w:rStyle w:val="StringTok"/>
          <w:sz w:val="18"/>
        </w:rPr>
        <w:t>"</w:t>
      </w:r>
      <w:r w:rsidRPr="00B3406B">
        <w:rPr>
          <w:rStyle w:val="StringTok"/>
          <w:sz w:val="18"/>
        </w:rPr>
        <w:t>已清空栈</w:t>
      </w:r>
      <w:r w:rsidRPr="00B3406B">
        <w:rPr>
          <w:rStyle w:val="StringTok"/>
          <w:sz w:val="18"/>
        </w:rPr>
        <w:t>S</w:t>
      </w:r>
      <w:r w:rsidRPr="00B3406B">
        <w:rPr>
          <w:rStyle w:val="SpecialCharTok"/>
          <w:sz w:val="18"/>
        </w:rPr>
        <w:t>\n</w:t>
      </w:r>
      <w:r w:rsidRPr="00B3406B">
        <w:rPr>
          <w:rStyle w:val="StringTok"/>
          <w:sz w:val="18"/>
        </w:rPr>
        <w:t>"</w:t>
      </w:r>
      <w:r w:rsidRPr="00B3406B">
        <w:rPr>
          <w:rStyle w:val="NormalTok"/>
          <w:sz w:val="18"/>
        </w:rPr>
        <w:t xml:space="preserve">);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 xml:space="preserve">    </w:t>
      </w:r>
      <w:r w:rsidRPr="00B3406B">
        <w:rPr>
          <w:rStyle w:val="ControlFlowTok"/>
          <w:sz w:val="18"/>
        </w:rPr>
        <w:t>return</w:t>
      </w:r>
      <w:r w:rsidRPr="00B3406B">
        <w:rPr>
          <w:rStyle w:val="NormalTok"/>
          <w:sz w:val="18"/>
        </w:rPr>
        <w:t xml:space="preserve"> </w:t>
      </w:r>
      <w:r w:rsidRPr="00B3406B">
        <w:rPr>
          <w:rStyle w:val="DecValTok"/>
          <w:sz w:val="18"/>
        </w:rPr>
        <w:t>0</w:t>
      </w:r>
      <w:r w:rsidRPr="00B3406B">
        <w:rPr>
          <w:rStyle w:val="NormalTok"/>
          <w:sz w:val="18"/>
        </w:rPr>
        <w:t xml:space="preserve">;                              </w:t>
      </w:r>
      <w:r w:rsidRPr="00B3406B">
        <w:rPr>
          <w:sz w:val="20"/>
        </w:rPr>
        <w:br/>
      </w:r>
      <w:r w:rsidRPr="00B3406B">
        <w:rPr>
          <w:rStyle w:val="NormalTok"/>
          <w:sz w:val="18"/>
        </w:rPr>
        <w:t>}</w:t>
      </w:r>
      <w:r w:rsidRPr="00B3406B">
        <w:rPr>
          <w:sz w:val="20"/>
        </w:rPr>
        <w:br/>
      </w:r>
    </w:p>
    <w:sectPr w:rsidR="003D49AC" w:rsidRPr="006E2F93" w:rsidSect="005C2A82">
      <w:pgSz w:w="11907" w:h="16839" w:code="9"/>
      <w:pgMar w:top="720" w:right="720" w:bottom="720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3F3B" w:rsidRDefault="00653F3B" w:rsidP="003D49AC">
      <w:pPr>
        <w:spacing w:after="0"/>
      </w:pPr>
      <w:r>
        <w:separator/>
      </w:r>
    </w:p>
  </w:endnote>
  <w:endnote w:type="continuationSeparator" w:id="0">
    <w:p w:rsidR="00653F3B" w:rsidRDefault="00653F3B" w:rsidP="003D49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1276214"/>
      <w:docPartObj>
        <w:docPartGallery w:val="Page Numbers (Bottom of Page)"/>
        <w:docPartUnique/>
      </w:docPartObj>
    </w:sdtPr>
    <w:sdtEndPr/>
    <w:sdtContent>
      <w:sdt>
        <w:sdtPr>
          <w:id w:val="21276215"/>
          <w:docPartObj>
            <w:docPartGallery w:val="Page Numbers (Top of Page)"/>
            <w:docPartUnique/>
          </w:docPartObj>
        </w:sdtPr>
        <w:sdtEndPr/>
        <w:sdtContent>
          <w:p w:rsidR="00BC55A1" w:rsidRDefault="00BC55A1">
            <w:pPr>
              <w:pStyle w:val="ae"/>
              <w:jc w:val="center"/>
            </w:pPr>
            <w:r>
              <w:rPr>
                <w:lang w:val="zh-CN"/>
              </w:rPr>
              <w:t xml:space="preserve"> </w:t>
            </w:r>
            <w:r w:rsidR="00DC24D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DC24DD">
              <w:rPr>
                <w:b/>
                <w:sz w:val="24"/>
                <w:szCs w:val="24"/>
              </w:rPr>
              <w:fldChar w:fldCharType="separate"/>
            </w:r>
            <w:r w:rsidR="00770A3E">
              <w:rPr>
                <w:b/>
                <w:noProof/>
              </w:rPr>
              <w:t>1</w:t>
            </w:r>
            <w:r w:rsidR="00DC24DD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DC24DD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DC24DD">
              <w:rPr>
                <w:b/>
                <w:sz w:val="24"/>
                <w:szCs w:val="24"/>
              </w:rPr>
              <w:fldChar w:fldCharType="separate"/>
            </w:r>
            <w:r w:rsidR="00770A3E">
              <w:rPr>
                <w:b/>
                <w:noProof/>
              </w:rPr>
              <w:t>20</w:t>
            </w:r>
            <w:r w:rsidR="00DC24DD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BC55A1" w:rsidRDefault="00BC55A1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3F3B" w:rsidRDefault="00653F3B">
      <w:r>
        <w:separator/>
      </w:r>
    </w:p>
  </w:footnote>
  <w:footnote w:type="continuationSeparator" w:id="0">
    <w:p w:rsidR="00653F3B" w:rsidRDefault="00653F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79093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36D47"/>
    <w:rsid w:val="002B080B"/>
    <w:rsid w:val="00334760"/>
    <w:rsid w:val="003D49AC"/>
    <w:rsid w:val="004A6FC3"/>
    <w:rsid w:val="004E29B3"/>
    <w:rsid w:val="00590D07"/>
    <w:rsid w:val="005C2A82"/>
    <w:rsid w:val="005D5606"/>
    <w:rsid w:val="00626131"/>
    <w:rsid w:val="00653F3B"/>
    <w:rsid w:val="006E2F93"/>
    <w:rsid w:val="00770A3E"/>
    <w:rsid w:val="00784D58"/>
    <w:rsid w:val="007A4EA0"/>
    <w:rsid w:val="007C1C2D"/>
    <w:rsid w:val="008D6863"/>
    <w:rsid w:val="009762B2"/>
    <w:rsid w:val="00B074AF"/>
    <w:rsid w:val="00B3406B"/>
    <w:rsid w:val="00B86B75"/>
    <w:rsid w:val="00BC48D5"/>
    <w:rsid w:val="00BC55A1"/>
    <w:rsid w:val="00BD4D88"/>
    <w:rsid w:val="00C36279"/>
    <w:rsid w:val="00CD689C"/>
    <w:rsid w:val="00D533CD"/>
    <w:rsid w:val="00D852C2"/>
    <w:rsid w:val="00D9067B"/>
    <w:rsid w:val="00DC24DD"/>
    <w:rsid w:val="00E00F64"/>
    <w:rsid w:val="00E315A3"/>
    <w:rsid w:val="00E35A1F"/>
    <w:rsid w:val="00EC79D3"/>
    <w:rsid w:val="00F837EB"/>
    <w:rsid w:val="00F9053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1785709C-02CE-40F7-9727-22B5A65B6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3D49AC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3D49AC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3D49AC"/>
  </w:style>
  <w:style w:type="paragraph" w:customStyle="1" w:styleId="Compact">
    <w:name w:val="Compact"/>
    <w:basedOn w:val="a3"/>
    <w:qFormat/>
    <w:rsid w:val="003D49AC"/>
    <w:pPr>
      <w:spacing w:before="36" w:after="36"/>
    </w:pPr>
  </w:style>
  <w:style w:type="paragraph" w:styleId="a4">
    <w:name w:val="Title"/>
    <w:basedOn w:val="a"/>
    <w:next w:val="a3"/>
    <w:qFormat/>
    <w:rsid w:val="003D49A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3D49AC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3D49AC"/>
    <w:pPr>
      <w:keepNext/>
      <w:keepLines/>
      <w:jc w:val="center"/>
    </w:pPr>
  </w:style>
  <w:style w:type="paragraph" w:styleId="a6">
    <w:name w:val="Date"/>
    <w:next w:val="a3"/>
    <w:qFormat/>
    <w:rsid w:val="003D49AC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3D49AC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3D49AC"/>
  </w:style>
  <w:style w:type="paragraph" w:customStyle="1" w:styleId="11">
    <w:name w:val="标题 11"/>
    <w:basedOn w:val="a"/>
    <w:next w:val="a3"/>
    <w:uiPriority w:val="9"/>
    <w:qFormat/>
    <w:rsid w:val="003D49A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71">
    <w:name w:val="标题 7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81">
    <w:name w:val="标题 8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91">
    <w:name w:val="标题 91"/>
    <w:basedOn w:val="a"/>
    <w:next w:val="a3"/>
    <w:uiPriority w:val="9"/>
    <w:unhideWhenUsed/>
    <w:qFormat/>
    <w:rsid w:val="003D49A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3D49AC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3D49AC"/>
  </w:style>
  <w:style w:type="table" w:customStyle="1" w:styleId="Table">
    <w:name w:val="Table"/>
    <w:semiHidden/>
    <w:unhideWhenUsed/>
    <w:qFormat/>
    <w:rsid w:val="003D49A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D49A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3D49AC"/>
  </w:style>
  <w:style w:type="paragraph" w:customStyle="1" w:styleId="10">
    <w:name w:val="题注1"/>
    <w:basedOn w:val="a"/>
    <w:link w:val="Char"/>
    <w:rsid w:val="003D49AC"/>
    <w:pPr>
      <w:spacing w:after="120"/>
    </w:pPr>
    <w:rPr>
      <w:i/>
    </w:rPr>
  </w:style>
  <w:style w:type="paragraph" w:customStyle="1" w:styleId="TableCaption">
    <w:name w:val="Table Caption"/>
    <w:basedOn w:val="10"/>
    <w:rsid w:val="003D49AC"/>
    <w:pPr>
      <w:keepNext/>
    </w:pPr>
  </w:style>
  <w:style w:type="paragraph" w:customStyle="1" w:styleId="ImageCaption">
    <w:name w:val="Image Caption"/>
    <w:basedOn w:val="10"/>
    <w:rsid w:val="003D49AC"/>
  </w:style>
  <w:style w:type="paragraph" w:customStyle="1" w:styleId="Figure">
    <w:name w:val="Figure"/>
    <w:basedOn w:val="a"/>
    <w:rsid w:val="003D49AC"/>
  </w:style>
  <w:style w:type="paragraph" w:customStyle="1" w:styleId="CaptionedFigure">
    <w:name w:val="Captioned Figure"/>
    <w:basedOn w:val="Figure"/>
    <w:rsid w:val="003D49AC"/>
    <w:pPr>
      <w:keepNext/>
    </w:pPr>
  </w:style>
  <w:style w:type="character" w:customStyle="1" w:styleId="Char">
    <w:name w:val="正文文本 Char"/>
    <w:basedOn w:val="a0"/>
    <w:link w:val="10"/>
    <w:rsid w:val="003D49AC"/>
  </w:style>
  <w:style w:type="character" w:customStyle="1" w:styleId="VerbatimChar">
    <w:name w:val="Verbatim Char"/>
    <w:basedOn w:val="Char"/>
    <w:link w:val="SourceCode"/>
    <w:rsid w:val="003D49AC"/>
    <w:rPr>
      <w:rFonts w:ascii="Consolas" w:hAnsi="Consolas"/>
      <w:sz w:val="22"/>
    </w:rPr>
  </w:style>
  <w:style w:type="character" w:customStyle="1" w:styleId="12">
    <w:name w:val="脚注引用1"/>
    <w:basedOn w:val="Char"/>
    <w:rsid w:val="003D49AC"/>
    <w:rPr>
      <w:vertAlign w:val="superscript"/>
    </w:rPr>
  </w:style>
  <w:style w:type="character" w:styleId="a9">
    <w:name w:val="Hyperlink"/>
    <w:basedOn w:val="Char"/>
    <w:rsid w:val="003D49AC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3D49A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3D49AC"/>
    <w:pPr>
      <w:wordWrap w:val="0"/>
    </w:pPr>
  </w:style>
  <w:style w:type="character" w:customStyle="1" w:styleId="KeywordTok">
    <w:name w:val="KeywordTok"/>
    <w:basedOn w:val="VerbatimChar"/>
    <w:rsid w:val="003D49AC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3D49AC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3D49AC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3D49AC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3D49AC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3D49AC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3D49AC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3D49A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3D49AC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3D49A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3D49AC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3D49AC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3D49AC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3D49AC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3D49AC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3D49AC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3D49AC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3D49AC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3D49AC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3D49A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3D49A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3D49AC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3D49AC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3D49A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3D49AC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3D49AC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3D49AC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3D49AC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3D49AC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3D49AC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3D49AC"/>
    <w:rPr>
      <w:rFonts w:ascii="Consolas" w:hAnsi="Consolas"/>
      <w:sz w:val="22"/>
    </w:rPr>
  </w:style>
  <w:style w:type="paragraph" w:styleId="aa">
    <w:name w:val="Document Map"/>
    <w:basedOn w:val="a"/>
    <w:link w:val="ab"/>
    <w:rsid w:val="00E00F64"/>
    <w:rPr>
      <w:rFonts w:ascii="宋体" w:eastAsia="宋体"/>
      <w:sz w:val="18"/>
      <w:szCs w:val="18"/>
    </w:rPr>
  </w:style>
  <w:style w:type="character" w:customStyle="1" w:styleId="ab">
    <w:name w:val="文档结构图 字符"/>
    <w:basedOn w:val="a0"/>
    <w:link w:val="aa"/>
    <w:rsid w:val="00E00F64"/>
    <w:rPr>
      <w:rFonts w:ascii="宋体" w:eastAsia="宋体"/>
      <w:sz w:val="18"/>
      <w:szCs w:val="18"/>
    </w:rPr>
  </w:style>
  <w:style w:type="paragraph" w:styleId="ac">
    <w:name w:val="header"/>
    <w:basedOn w:val="a"/>
    <w:link w:val="ad"/>
    <w:rsid w:val="00BC55A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BC55A1"/>
    <w:rPr>
      <w:sz w:val="18"/>
      <w:szCs w:val="18"/>
    </w:rPr>
  </w:style>
  <w:style w:type="paragraph" w:styleId="ae">
    <w:name w:val="footer"/>
    <w:basedOn w:val="a"/>
    <w:link w:val="af"/>
    <w:uiPriority w:val="99"/>
    <w:rsid w:val="00BC55A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BC55A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98FCAF07-8412-4E25-A7AA-AD32A521BC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0</Pages>
  <Words>4504</Words>
  <Characters>25675</Characters>
  <Application>Microsoft Office Word</Application>
  <DocSecurity>0</DocSecurity>
  <Lines>213</Lines>
  <Paragraphs>60</Paragraphs>
  <ScaleCrop>false</ScaleCrop>
  <Company/>
  <LinksUpToDate>false</LinksUpToDate>
  <CharactersWithSpaces>30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</cp:lastModifiedBy>
  <cp:revision>23</cp:revision>
  <cp:lastPrinted>2019-06-29T13:25:00Z</cp:lastPrinted>
  <dcterms:created xsi:type="dcterms:W3CDTF">2019-05-21T03:44:00Z</dcterms:created>
  <dcterms:modified xsi:type="dcterms:W3CDTF">2019-06-29T13:29:00Z</dcterms:modified>
</cp:coreProperties>
</file>